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1342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a8d78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00895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cabb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7954452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596101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caedcd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4ebb26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2:11:45Z</dcterms:created>
  <dcterms:modified xsi:type="dcterms:W3CDTF">2022-03-19T12:11:45Z</dcterms:modified>
</cp:coreProperties>
</file>